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729623" w14:textId="3676B8FC" w:rsidR="00EF4CCC" w:rsidRPr="00861A1D" w:rsidRDefault="00EF4CCC">
      <w:pPr>
        <w:rPr>
          <w:sz w:val="28"/>
          <w:szCs w:val="28"/>
        </w:rPr>
      </w:pPr>
      <w:r w:rsidRPr="00861A1D">
        <w:rPr>
          <w:sz w:val="28"/>
          <w:szCs w:val="28"/>
          <w:highlight w:val="yellow"/>
        </w:rPr>
        <w:t>B</w:t>
      </w:r>
      <w:r w:rsidRPr="00861A1D">
        <w:rPr>
          <w:rFonts w:hint="eastAsia"/>
          <w:sz w:val="28"/>
          <w:szCs w:val="28"/>
          <w:highlight w:val="yellow"/>
        </w:rPr>
        <w:t>ootstrap中时间控件</w:t>
      </w:r>
      <w:r w:rsidRPr="00861A1D">
        <w:rPr>
          <w:rFonts w:hint="eastAsia"/>
          <w:sz w:val="28"/>
          <w:szCs w:val="28"/>
        </w:rPr>
        <w:t>的使用：</w:t>
      </w:r>
    </w:p>
    <w:p w14:paraId="03A37AA3" w14:textId="31A45F96" w:rsidR="00A756CD" w:rsidRDefault="00A756CD"/>
    <w:p w14:paraId="74ED57A1" w14:textId="77777777" w:rsidR="00436F19" w:rsidRDefault="00436F19" w:rsidP="00436F19">
      <w:r>
        <w:rPr>
          <w:rFonts w:hint="eastAsia"/>
        </w:rPr>
        <w:t>参考链接：</w:t>
      </w:r>
    </w:p>
    <w:p w14:paraId="6AE0B348" w14:textId="031AD95D" w:rsidR="00B73C7B" w:rsidRPr="00B73C7B" w:rsidRDefault="00B73C7B" w:rsidP="00436F19">
      <w:pPr>
        <w:rPr>
          <w:rFonts w:hint="eastAsia"/>
        </w:rPr>
      </w:pPr>
      <w:hyperlink r:id="rId7" w:history="1">
        <w:r w:rsidRPr="007C399D">
          <w:rPr>
            <w:rStyle w:val="a9"/>
          </w:rPr>
          <w:t>https://www.cnblogs.com/mfryf/p/5013937.html</w:t>
        </w:r>
      </w:hyperlink>
      <w:bookmarkStart w:id="0" w:name="_GoBack"/>
      <w:bookmarkEnd w:id="0"/>
    </w:p>
    <w:p w14:paraId="09F3C2F4" w14:textId="5B0AA819" w:rsidR="00A756CD" w:rsidRDefault="00472813" w:rsidP="00436F19">
      <w:hyperlink r:id="rId8" w:history="1">
        <w:r w:rsidRPr="007C399D">
          <w:rPr>
            <w:rStyle w:val="a9"/>
          </w:rPr>
          <w:t>https://www.layui.com/laydate/</w:t>
        </w:r>
      </w:hyperlink>
    </w:p>
    <w:p w14:paraId="77F635D9" w14:textId="77777777" w:rsidR="00472813" w:rsidRPr="00472813" w:rsidRDefault="00472813" w:rsidP="00436F19">
      <w:pPr>
        <w:rPr>
          <w:rFonts w:hint="eastAsia"/>
        </w:rPr>
      </w:pPr>
    </w:p>
    <w:p w14:paraId="2989CE43" w14:textId="291A2C69" w:rsidR="00EF4CCC" w:rsidRDefault="00EF4CCC" w:rsidP="00EF4CCC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将文件夹中的</w:t>
      </w:r>
      <w:proofErr w:type="spellStart"/>
      <w:r>
        <w:rPr>
          <w:rFonts w:hint="eastAsia"/>
        </w:rPr>
        <w:t>css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js</w:t>
      </w:r>
      <w:proofErr w:type="spellEnd"/>
      <w:r>
        <w:rPr>
          <w:rFonts w:hint="eastAsia"/>
        </w:rPr>
        <w:t>文件分别放到public</w:t>
      </w:r>
      <w:r>
        <w:t>/static</w:t>
      </w:r>
      <w:r>
        <w:rPr>
          <w:rFonts w:hint="eastAsia"/>
        </w:rPr>
        <w:t>文件夹中的</w:t>
      </w:r>
      <w:proofErr w:type="spellStart"/>
      <w:r>
        <w:rPr>
          <w:rFonts w:hint="eastAsia"/>
        </w:rPr>
        <w:t>css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js</w:t>
      </w:r>
      <w:proofErr w:type="spellEnd"/>
      <w:r>
        <w:rPr>
          <w:rFonts w:hint="eastAsia"/>
        </w:rPr>
        <w:t>文件夹中</w:t>
      </w:r>
    </w:p>
    <w:p w14:paraId="6FE31DD0" w14:textId="15B3582A" w:rsidR="00EF4CCC" w:rsidRPr="00EF4CCC" w:rsidRDefault="00EF4CCC">
      <w:r>
        <w:rPr>
          <w:rFonts w:hint="eastAsia"/>
        </w:rPr>
        <w:t>2</w:t>
      </w:r>
      <w:r>
        <w:t>.</w:t>
      </w:r>
      <w:r>
        <w:rPr>
          <w:rFonts w:hint="eastAsia"/>
        </w:rPr>
        <w:t xml:space="preserve">input标签添加 </w:t>
      </w:r>
      <w:r w:rsidRPr="00EF4CCC">
        <w:t>autocomplete="off"</w:t>
      </w:r>
      <w:r>
        <w:rPr>
          <w:rFonts w:hint="eastAsia"/>
        </w:rPr>
        <w:t>属性</w:t>
      </w:r>
    </w:p>
    <w:p w14:paraId="64266CA6" w14:textId="1C49F28B" w:rsidR="00EF4CCC" w:rsidRDefault="00EF4CCC">
      <w:r>
        <w:rPr>
          <w:noProof/>
        </w:rPr>
        <w:drawing>
          <wp:inline distT="0" distB="0" distL="0" distR="0" wp14:anchorId="74A23E2E" wp14:editId="748E8581">
            <wp:extent cx="5274310" cy="619760"/>
            <wp:effectExtent l="0" t="0" r="254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A7194" w14:textId="33073550" w:rsidR="00EF4CCC" w:rsidRDefault="00EF4CCC" w:rsidP="00EF4CCC">
      <w:r>
        <w:t>3.</w:t>
      </w:r>
      <w:r>
        <w:rPr>
          <w:rFonts w:hint="eastAsia"/>
        </w:rPr>
        <w:t>在HTML文件引入</w:t>
      </w:r>
      <w:proofErr w:type="spellStart"/>
      <w:r>
        <w:rPr>
          <w:rFonts w:hint="eastAsia"/>
        </w:rPr>
        <w:t>js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css</w:t>
      </w:r>
      <w:proofErr w:type="spellEnd"/>
      <w:r>
        <w:rPr>
          <w:rFonts w:hint="eastAsia"/>
        </w:rPr>
        <w:t>文件</w:t>
      </w:r>
    </w:p>
    <w:p w14:paraId="32197217" w14:textId="7C7B9DCD" w:rsidR="00EF4CCC" w:rsidRDefault="00EF4CCC" w:rsidP="00EF4CCC">
      <w:r>
        <w:rPr>
          <w:rFonts w:hint="eastAsia"/>
        </w:rPr>
        <w:t>4.引入</w:t>
      </w:r>
      <w:proofErr w:type="spellStart"/>
      <w:r>
        <w:rPr>
          <w:rFonts w:hint="eastAsia"/>
        </w:rPr>
        <w:t>js</w:t>
      </w:r>
      <w:proofErr w:type="spellEnd"/>
      <w:r>
        <w:rPr>
          <w:rFonts w:hint="eastAsia"/>
        </w:rPr>
        <w:t>代码的下面添加script代码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F4CCC" w14:paraId="522DDC41" w14:textId="77777777" w:rsidTr="00EF4CCC">
        <w:tc>
          <w:tcPr>
            <w:tcW w:w="8296" w:type="dxa"/>
          </w:tcPr>
          <w:p w14:paraId="1F4F8D6E" w14:textId="77777777" w:rsidR="00EF4CCC" w:rsidRDefault="00EF4CCC" w:rsidP="00EF4CCC">
            <w:r>
              <w:t>&lt;script type="text/</w:t>
            </w:r>
            <w:proofErr w:type="spellStart"/>
            <w:r>
              <w:t>javascript</w:t>
            </w:r>
            <w:proofErr w:type="spellEnd"/>
            <w:r>
              <w:t>"&gt;</w:t>
            </w:r>
          </w:p>
          <w:p w14:paraId="49F174CD" w14:textId="77777777" w:rsidR="00EF4CCC" w:rsidRDefault="00EF4CCC" w:rsidP="00EF4CCC">
            <w:r>
              <w:tab/>
            </w:r>
            <w:r>
              <w:tab/>
            </w:r>
            <w:r>
              <w:tab/>
              <w:t>$('#</w:t>
            </w:r>
            <w:proofErr w:type="spellStart"/>
            <w:r>
              <w:t>data_date</w:t>
            </w:r>
            <w:proofErr w:type="spellEnd"/>
            <w:r>
              <w:t>'</w:t>
            </w:r>
            <w:proofErr w:type="gramStart"/>
            <w:r>
              <w:t>).</w:t>
            </w:r>
            <w:proofErr w:type="spellStart"/>
            <w:r>
              <w:t>datetimepicker</w:t>
            </w:r>
            <w:proofErr w:type="spellEnd"/>
            <w:proofErr w:type="gramEnd"/>
            <w:r>
              <w:t>({</w:t>
            </w:r>
          </w:p>
          <w:p w14:paraId="4F1AAD05" w14:textId="77777777" w:rsidR="00EF4CCC" w:rsidRDefault="00EF4CCC" w:rsidP="00EF4CCC">
            <w:r>
              <w:tab/>
            </w:r>
            <w:r>
              <w:tab/>
            </w:r>
            <w:r>
              <w:tab/>
            </w:r>
            <w:r>
              <w:tab/>
              <w:t>bootcssVer:3,</w:t>
            </w:r>
          </w:p>
          <w:p w14:paraId="4D6C7CC5" w14:textId="77777777" w:rsidR="00EF4CCC" w:rsidRDefault="00EF4CCC" w:rsidP="00EF4CCC">
            <w:r>
              <w:tab/>
            </w:r>
            <w:r>
              <w:tab/>
            </w:r>
            <w:r>
              <w:tab/>
            </w:r>
            <w:r>
              <w:tab/>
              <w:t>language: '</w:t>
            </w:r>
            <w:proofErr w:type="spellStart"/>
            <w:r>
              <w:t>zh</w:t>
            </w:r>
            <w:proofErr w:type="spellEnd"/>
            <w:r>
              <w:t>-CN',//显示中文</w:t>
            </w:r>
          </w:p>
          <w:p w14:paraId="55FB773E" w14:textId="77777777" w:rsidR="00EF4CCC" w:rsidRDefault="00EF4CCC" w:rsidP="00EF4CCC">
            <w:r>
              <w:tab/>
            </w:r>
            <w:r>
              <w:tab/>
            </w:r>
            <w:r>
              <w:tab/>
            </w:r>
            <w:r>
              <w:tab/>
              <w:t>format: '</w:t>
            </w:r>
            <w:proofErr w:type="spellStart"/>
            <w:r>
              <w:t>yyyy</w:t>
            </w:r>
            <w:proofErr w:type="spellEnd"/>
            <w:r>
              <w:t>年mm月dd日 ',//显示格式</w:t>
            </w:r>
          </w:p>
          <w:p w14:paraId="2B1A7205" w14:textId="77777777" w:rsidR="00EF4CCC" w:rsidRDefault="00EF4CCC" w:rsidP="00EF4CCC">
            <w:r>
              <w:tab/>
            </w:r>
            <w:r>
              <w:tab/>
            </w:r>
            <w:r>
              <w:tab/>
            </w:r>
            <w:r>
              <w:tab/>
            </w:r>
            <w:proofErr w:type="spellStart"/>
            <w:r>
              <w:t>minView</w:t>
            </w:r>
            <w:proofErr w:type="spellEnd"/>
            <w:r>
              <w:t>: "month",//设置只显示到月份</w:t>
            </w:r>
          </w:p>
          <w:p w14:paraId="30950442" w14:textId="77777777" w:rsidR="00EF4CCC" w:rsidRDefault="00EF4CCC" w:rsidP="00EF4CCC">
            <w:r>
              <w:tab/>
            </w:r>
            <w:r>
              <w:tab/>
            </w:r>
            <w:r>
              <w:tab/>
            </w:r>
            <w:r>
              <w:tab/>
            </w:r>
            <w:proofErr w:type="spellStart"/>
            <w:r>
              <w:t>initialDate</w:t>
            </w:r>
            <w:proofErr w:type="spellEnd"/>
            <w:r>
              <w:t xml:space="preserve">: new </w:t>
            </w:r>
            <w:proofErr w:type="gramStart"/>
            <w:r>
              <w:t>Date(</w:t>
            </w:r>
            <w:proofErr w:type="gramEnd"/>
            <w:r>
              <w:t>),</w:t>
            </w:r>
          </w:p>
          <w:p w14:paraId="5FD114AB" w14:textId="77777777" w:rsidR="00EF4CCC" w:rsidRDefault="00EF4CCC" w:rsidP="00EF4CCC">
            <w:r>
              <w:tab/>
            </w:r>
            <w:r>
              <w:tab/>
            </w:r>
            <w:r>
              <w:tab/>
            </w:r>
            <w:r>
              <w:tab/>
            </w:r>
            <w:proofErr w:type="spellStart"/>
            <w:r>
              <w:t>autoclose</w:t>
            </w:r>
            <w:proofErr w:type="spellEnd"/>
            <w:r>
              <w:t>: true,//选中自动关闭</w:t>
            </w:r>
          </w:p>
          <w:p w14:paraId="7312C2E7" w14:textId="77777777" w:rsidR="00EF4CCC" w:rsidRDefault="00EF4CCC" w:rsidP="00EF4CCC">
            <w:r>
              <w:tab/>
            </w:r>
            <w:r>
              <w:tab/>
            </w:r>
            <w:r>
              <w:tab/>
            </w:r>
            <w:r>
              <w:tab/>
            </w:r>
            <w:proofErr w:type="spellStart"/>
            <w:r>
              <w:t>todayBtn</w:t>
            </w:r>
            <w:proofErr w:type="spellEnd"/>
            <w:r>
              <w:t>: false,//显示今日按钮*/</w:t>
            </w:r>
          </w:p>
          <w:p w14:paraId="330AAB64" w14:textId="77777777" w:rsidR="00EF4CCC" w:rsidRDefault="00EF4CCC" w:rsidP="00EF4CCC">
            <w:r>
              <w:tab/>
            </w:r>
            <w:r>
              <w:tab/>
            </w:r>
            <w:r>
              <w:tab/>
              <w:t>});</w:t>
            </w:r>
          </w:p>
          <w:p w14:paraId="418CD0AA" w14:textId="3B5DF17F" w:rsidR="00EF4CCC" w:rsidRDefault="00EF4CCC" w:rsidP="00EF4CCC">
            <w:r>
              <w:t>&lt;/script&gt;</w:t>
            </w:r>
          </w:p>
        </w:tc>
      </w:tr>
    </w:tbl>
    <w:p w14:paraId="7CAAF5E6" w14:textId="1AA496A2" w:rsidR="004B4F89" w:rsidRDefault="00EF4CCC">
      <w:r>
        <w:rPr>
          <w:noProof/>
        </w:rPr>
        <w:drawing>
          <wp:inline distT="0" distB="0" distL="0" distR="0" wp14:anchorId="4EC751DB" wp14:editId="43624251">
            <wp:extent cx="5274310" cy="282956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38691" w14:textId="51D78BC4" w:rsidR="00EF4CCC" w:rsidRDefault="00EF4CCC">
      <w:r>
        <w:rPr>
          <w:rFonts w:hint="eastAsia"/>
        </w:rPr>
        <w:t>5</w:t>
      </w:r>
      <w:r>
        <w:t>.</w:t>
      </w:r>
      <w:r>
        <w:rPr>
          <w:rFonts w:hint="eastAsia"/>
        </w:rPr>
        <w:t>测试：</w:t>
      </w:r>
    </w:p>
    <w:p w14:paraId="7002A20D" w14:textId="415CCC3B" w:rsidR="00EF4CCC" w:rsidRDefault="00EF4CCC">
      <w:r>
        <w:rPr>
          <w:noProof/>
        </w:rPr>
        <w:lastRenderedPageBreak/>
        <w:drawing>
          <wp:inline distT="0" distB="0" distL="0" distR="0" wp14:anchorId="2013BCA4" wp14:editId="4FFC3B09">
            <wp:extent cx="2230120" cy="151601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35339" cy="151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4C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96F69D" w14:textId="77777777" w:rsidR="008A4C3F" w:rsidRDefault="008A4C3F" w:rsidP="00EF4CCC">
      <w:r>
        <w:separator/>
      </w:r>
    </w:p>
  </w:endnote>
  <w:endnote w:type="continuationSeparator" w:id="0">
    <w:p w14:paraId="6FCDF6F4" w14:textId="77777777" w:rsidR="008A4C3F" w:rsidRDefault="008A4C3F" w:rsidP="00EF4C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4B13D4" w14:textId="77777777" w:rsidR="008A4C3F" w:rsidRDefault="008A4C3F" w:rsidP="00EF4CCC">
      <w:r>
        <w:separator/>
      </w:r>
    </w:p>
  </w:footnote>
  <w:footnote w:type="continuationSeparator" w:id="0">
    <w:p w14:paraId="0BC9B1F6" w14:textId="77777777" w:rsidR="008A4C3F" w:rsidRDefault="008A4C3F" w:rsidP="00EF4C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317BA2"/>
    <w:multiLevelType w:val="hybridMultilevel"/>
    <w:tmpl w:val="A0381E16"/>
    <w:lvl w:ilvl="0" w:tplc="69E05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sLQ0NzU2AFKGhko6SsGpxcWZ+XkgBYa1ACJlZpksAAAA"/>
  </w:docVars>
  <w:rsids>
    <w:rsidRoot w:val="00A7688E"/>
    <w:rsid w:val="002562A2"/>
    <w:rsid w:val="00436F19"/>
    <w:rsid w:val="00472813"/>
    <w:rsid w:val="004B4F89"/>
    <w:rsid w:val="0078487A"/>
    <w:rsid w:val="00861A1D"/>
    <w:rsid w:val="008A4C3F"/>
    <w:rsid w:val="009C5E17"/>
    <w:rsid w:val="00A756CD"/>
    <w:rsid w:val="00A7688E"/>
    <w:rsid w:val="00B73C7B"/>
    <w:rsid w:val="00C629FD"/>
    <w:rsid w:val="00EF4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96F6AB"/>
  <w15:chartTrackingRefBased/>
  <w15:docId w15:val="{D030F93A-F741-40CF-B3C5-78103EAB6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4C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F4CC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F4C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F4CCC"/>
    <w:rPr>
      <w:sz w:val="18"/>
      <w:szCs w:val="18"/>
    </w:rPr>
  </w:style>
  <w:style w:type="paragraph" w:styleId="a7">
    <w:name w:val="List Paragraph"/>
    <w:basedOn w:val="a"/>
    <w:uiPriority w:val="34"/>
    <w:qFormat/>
    <w:rsid w:val="00EF4CCC"/>
    <w:pPr>
      <w:ind w:firstLineChars="200" w:firstLine="420"/>
    </w:pPr>
  </w:style>
  <w:style w:type="table" w:styleId="a8">
    <w:name w:val="Table Grid"/>
    <w:basedOn w:val="a1"/>
    <w:uiPriority w:val="39"/>
    <w:rsid w:val="00EF4C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rsid w:val="00472813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4728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ayui.com/laydate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nblogs.com/mfryf/p/5013937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段 延玉</dc:creator>
  <cp:keywords/>
  <dc:description/>
  <cp:lastModifiedBy>段 延玉</cp:lastModifiedBy>
  <cp:revision>11</cp:revision>
  <dcterms:created xsi:type="dcterms:W3CDTF">2020-02-15T03:12:00Z</dcterms:created>
  <dcterms:modified xsi:type="dcterms:W3CDTF">2020-02-15T03:23:00Z</dcterms:modified>
</cp:coreProperties>
</file>